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Algeria</w:t>
      </w:r>
      <w:r>
        <w:t xml:space="preserve"> </w:t>
      </w:r>
      <w:r>
        <w:t xml:space="preserve">Algiers</w:t>
      </w:r>
    </w:p>
    <w:bookmarkStart w:id="24" w:name="Xdc755a65b32ffadb2767bee4215645bdebb4117"/>
    <w:p>
      <w:pPr>
        <w:pStyle w:val="Heading1"/>
      </w:pPr>
      <w:r>
        <w:t xml:space="preserve">Cover Letter for a Journalist Position in Algeria Algiers</w:t>
      </w:r>
    </w:p>
    <w:p>
      <w:pPr>
        <w:pStyle w:val="FirstParagraph"/>
      </w:pPr>
      <w:r>
        <w:rPr>
          <w:bCs/>
          <w:b/>
        </w:rPr>
        <w:t xml:space="preserve">Dear [Employer's Name or Hiring Manager],</w:t>
      </w:r>
    </w:p>
    <w:p>
      <w:pPr>
        <w:pStyle w:val="BodyText"/>
      </w:pPr>
      <w:r>
        <w:t xml:space="preserve">I am writing to express my sincere interest in the journalist position at your esteemed organization, with a focus on contributing to the vibrant media landscape of Algeria Algiers. As a dedicated journalist with over [X years] of experience in storytelling, investigative reporting, and cultural commentary, I am eager to bring my expertise and passion for journalism to a region as rich in history and complexity as Algeria. My background aligns perfectly with the values of your publication, and I am particularly drawn to the opportunity to cover the dynamic narratives shaping Algeria Algiers today.</w:t>
      </w:r>
    </w:p>
    <w:p>
      <w:pPr>
        <w:pStyle w:val="BodyText"/>
      </w:pPr>
      <w:r>
        <w:t xml:space="preserve">Algeria Algiers, as both a historical heartland and a modern metropolis, offers an unparalleled environment for a journalist. From its role in the country’s struggle for independence to its contemporary challenges and triumphs, there is no shortage of stories waiting to be told. My work has always been driven by a commitment to uncovering truths that resonate with local communities while bridging global audiences with the realities of life in Algeria. I have consistently emphasized the importance of ethical reporting, cultural sensitivity, and the power of journalism to foster dialogue and understanding.</w:t>
      </w:r>
    </w:p>
    <w:bookmarkStart w:id="20" w:name="why-journalism-in-algeria-algiers"/>
    <w:p>
      <w:pPr>
        <w:pStyle w:val="Heading2"/>
      </w:pPr>
      <w:r>
        <w:t xml:space="preserve">Why Journalism in Algeria Algiers?</w:t>
      </w:r>
    </w:p>
    <w:p>
      <w:pPr>
        <w:pStyle w:val="FirstParagraph"/>
      </w:pPr>
      <w:r>
        <w:t xml:space="preserve">The role of a journalist in Algeria Algiers is both challenging and profoundly impactful. The city stands at the crossroads of tradition and progress, where ancient architecture coexists with modern infrastructure, and where political, social, and economic transformations are constantly reshaping the daily lives of its residents. As a journalist, I understand that my work must reflect this duality—capturing the essence of a society in flux while maintaining a commitment to accuracy and integrity.</w:t>
      </w:r>
    </w:p>
    <w:p>
      <w:pPr>
        <w:pStyle w:val="BodyText"/>
      </w:pPr>
      <w:r>
        <w:t xml:space="preserve">Algeria Algiers is home to a diverse population, with communities ranging from urban centers like El-Biar and Bab El-Oued to rural areas teeming with cultural heritage. This diversity is a treasure trove for journalists, offering endless angles for storytelling. Whether reporting on the city’s evolving political landscape, its rich artistic scene, or the challenges faced by its citizens, I am prepared to approach every story with curiosity, empathy, and a deep respect for the people of Algeria.</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 journalist, I have specialized in [mention specific areas such as investigative reporting, political analysis, or cultural journalism]. My work has been featured in publications such as [list examples], where I have covered topics ranging from [examples of stories or projects]. These experiences have honed my ability to conduct in-depth research, build trust with sources, and present complex issues in an accessible manner.</w:t>
      </w:r>
    </w:p>
    <w:p>
      <w:pPr>
        <w:pStyle w:val="BodyText"/>
      </w:pPr>
      <w:r>
        <w:t xml:space="preserve">One of my proudest achievements was [specific project or article]. This piece not only garnered widespread attention but also sparked meaningful conversations within the community. It underscored the importance of journalism as a tool for accountability and advocacy—a principle I hold dear. In Algeria Algiers, where media freedom is both a privilege and a responsibility, I am committed to upholding these values while navigating the unique challenges of reporting in this region.</w:t>
      </w:r>
    </w:p>
    <w:p>
      <w:pPr>
        <w:pStyle w:val="BodyText"/>
      </w:pPr>
      <w:r>
        <w:t xml:space="preserve">My multilingual capabilities—fluent in [languages, e.g., Arabic and French]—allow me to engage directly with local sources and communities. This skill is particularly vital in Algeria Algiers, where language often serves as a bridge between generations and cultures. Whether interviewing policymakers, artists, or everyday citizens, I strive to ensure their voices are heard authentically.</w:t>
      </w:r>
    </w:p>
    <w:bookmarkEnd w:id="21"/>
    <w:bookmarkStart w:id="22" w:name="Xcf6e949472b9cdc4249fb94c2e1c489221a5c55"/>
    <w:p>
      <w:pPr>
        <w:pStyle w:val="Heading2"/>
      </w:pPr>
      <w:r>
        <w:t xml:space="preserve">Alignment with Your Organization’s Mission</w:t>
      </w:r>
    </w:p>
    <w:p>
      <w:pPr>
        <w:pStyle w:val="FirstParagraph"/>
      </w:pPr>
      <w:r>
        <w:t xml:space="preserve">Your organization’s dedication to [mention specific values or mission of the publication, e.g., "promoting transparency" or "amplifying underrepresented voices"] resonates deeply with my own journalistic philosophy. I am particularly inspired by your coverage of [specific topic or initiative], which reflects a commitment to excellence and relevance in an ever-changing media landscape. I am eager to contribute to this mission by bringing fresh perspectives, rigorous reporting, and a passion for storytelling that honors the complexity of Algeria Algiers.</w:t>
      </w:r>
    </w:p>
    <w:p>
      <w:pPr>
        <w:pStyle w:val="BodyText"/>
      </w:pPr>
      <w:r>
        <w:t xml:space="preserve">As a journalist, I understand that the role extends beyond publishing articles—it is about building relationships, fostering trust, and empowering communities. In Algeria Algiers, where the media plays a pivotal role in shaping public discourse, I am prepared to engage with audiences through compelling narratives that reflect both the struggles and aspirations of this remarkable city.</w:t>
      </w:r>
    </w:p>
    <w:bookmarkEnd w:id="22"/>
    <w:bookmarkStart w:id="23" w:name="conclusion"/>
    <w:p>
      <w:pPr>
        <w:pStyle w:val="Heading2"/>
      </w:pPr>
      <w:r>
        <w:t xml:space="preserve">Conclusion</w:t>
      </w:r>
    </w:p>
    <w:p>
      <w:pPr>
        <w:pStyle w:val="FirstParagraph"/>
      </w:pPr>
      <w:r>
        <w:t xml:space="preserve">In conclusion, I am enthusiastic about the opportunity to join your team as a journalist in Algeria Algiers. My professional experience, cultural insights, and unwavering dedication to ethical journalism position me to make a meaningful contribution to your publication. I am confident that my skills and passion align with the goals of your organization and that I can help amplify the stories of Algeria Algiers for both local and global audiences.</w:t>
      </w:r>
    </w:p>
    <w:p>
      <w:pPr>
        <w:pStyle w:val="BodyText"/>
      </w:pPr>
      <w:r>
        <w:t xml:space="preserve">Thank you for considering my application. I would welcome the chance to discuss how my background and vision align with your needs. Please feel free to contact me at [your phone number] or [your email address]. I look forward to the possibility of contributing to the vibrant journalistic community in Algeria Algier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Algeria Algiers</dc:title>
  <dc:creator/>
  <dc:language>en</dc:language>
  <cp:keywords/>
  <dcterms:created xsi:type="dcterms:W3CDTF">2025-12-12T10:50:39Z</dcterms:created>
  <dcterms:modified xsi:type="dcterms:W3CDTF">2025-12-12T10:50:39Z</dcterms:modified>
</cp:coreProperties>
</file>

<file path=docProps/custom.xml><?xml version="1.0" encoding="utf-8"?>
<Properties xmlns="http://schemas.openxmlformats.org/officeDocument/2006/custom-properties" xmlns:vt="http://schemas.openxmlformats.org/officeDocument/2006/docPropsVTypes"/>
</file>